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26832B" w14:textId="3C28D0D3" w:rsidR="00C130AE" w:rsidRPr="009F5A04" w:rsidRDefault="00000000">
      <w:pPr>
        <w:pStyle w:val="Heading2"/>
        <w:rPr>
          <w:color w:val="auto"/>
        </w:rPr>
      </w:pPr>
      <w:bookmarkStart w:id="0" w:name="X6d0d7d1ca248198ed0077f7588ea2221883517b"/>
      <w:r w:rsidRPr="009F5A04">
        <w:rPr>
          <w:color w:val="auto"/>
        </w:rPr>
        <w:t>Spring REST Assignment</w:t>
      </w:r>
    </w:p>
    <w:p w14:paraId="210BE2F3" w14:textId="130F1800" w:rsidR="009F5A04" w:rsidRPr="009F5A04" w:rsidRDefault="009F5A04" w:rsidP="009F5A04">
      <w:pPr>
        <w:pStyle w:val="BodyText"/>
      </w:pPr>
      <w:r w:rsidRPr="009F5A04">
        <w:t xml:space="preserve">As per </w:t>
      </w:r>
      <w:proofErr w:type="gramStart"/>
      <w:r w:rsidRPr="009F5A04">
        <w:t>document :</w:t>
      </w:r>
      <w:proofErr w:type="gramEnd"/>
      <w:r w:rsidRPr="009F5A04">
        <w:t xml:space="preserve"> </w:t>
      </w:r>
      <w:r w:rsidRPr="009F5A04">
        <w:rPr>
          <w:b/>
          <w:bCs/>
        </w:rPr>
        <w:t>1. spring-rest-</w:t>
      </w:r>
      <w:proofErr w:type="spellStart"/>
      <w:r w:rsidRPr="009F5A04">
        <w:rPr>
          <w:b/>
          <w:bCs/>
        </w:rPr>
        <w:t>handson</w:t>
      </w:r>
      <w:proofErr w:type="spellEnd"/>
    </w:p>
    <w:p w14:paraId="0483109F" w14:textId="620406B2" w:rsidR="00C130AE" w:rsidRPr="009F5A04" w:rsidRDefault="00000000">
      <w:pPr>
        <w:pStyle w:val="Heading3"/>
        <w:rPr>
          <w:color w:val="auto"/>
        </w:rPr>
      </w:pPr>
      <w:bookmarkStart w:id="1" w:name="student-name-_____________________"/>
      <w:r w:rsidRPr="009F5A04">
        <w:rPr>
          <w:color w:val="auto"/>
        </w:rPr>
        <w:t xml:space="preserve">Student Name: </w:t>
      </w:r>
      <w:r w:rsidR="009F5A04" w:rsidRPr="009F5A04">
        <w:rPr>
          <w:color w:val="auto"/>
        </w:rPr>
        <w:t>Divyansh Tiwari</w:t>
      </w:r>
    </w:p>
    <w:p w14:paraId="1EDD235B" w14:textId="504E5C77" w:rsidR="009F5A04" w:rsidRPr="009F5A04" w:rsidRDefault="009F5A04" w:rsidP="009F5A04">
      <w:pPr>
        <w:pStyle w:val="Heading3"/>
        <w:rPr>
          <w:color w:val="auto"/>
        </w:rPr>
      </w:pPr>
      <w:proofErr w:type="spellStart"/>
      <w:r w:rsidRPr="009F5A04">
        <w:rPr>
          <w:color w:val="auto"/>
        </w:rPr>
        <w:t>SuperSet</w:t>
      </w:r>
      <w:proofErr w:type="spellEnd"/>
      <w:r w:rsidRPr="009F5A04">
        <w:rPr>
          <w:color w:val="auto"/>
        </w:rPr>
        <w:t xml:space="preserve"> ID</w:t>
      </w:r>
      <w:r w:rsidRPr="009F5A04">
        <w:rPr>
          <w:color w:val="auto"/>
        </w:rPr>
        <w:t xml:space="preserve">: </w:t>
      </w:r>
      <w:r w:rsidRPr="009F5A04">
        <w:rPr>
          <w:color w:val="auto"/>
        </w:rPr>
        <w:t>6394658</w:t>
      </w:r>
    </w:p>
    <w:p w14:paraId="33214AF3" w14:textId="29636B03" w:rsidR="00C130AE" w:rsidRPr="009F5A04" w:rsidRDefault="009F5A04">
      <w:pPr>
        <w:pStyle w:val="Heading3"/>
        <w:rPr>
          <w:color w:val="auto"/>
        </w:rPr>
      </w:pPr>
      <w:bookmarkStart w:id="2" w:name="date-_____________________________"/>
      <w:bookmarkEnd w:id="1"/>
      <w:r w:rsidRPr="009F5A04">
        <w:rPr>
          <w:color w:val="auto"/>
        </w:rPr>
        <w:t>Week 4 – Spring REST</w:t>
      </w:r>
    </w:p>
    <w:p w14:paraId="1F45260B" w14:textId="77777777" w:rsidR="00C130AE" w:rsidRPr="009F5A04" w:rsidRDefault="00000000">
      <w:r w:rsidRPr="009F5A04">
        <w:pict w14:anchorId="251E5852">
          <v:rect id="_x0000_i1067" style="width:0;height:1.5pt" o:hralign="center" o:hrstd="t" o:hr="t"/>
        </w:pict>
      </w:r>
    </w:p>
    <w:p w14:paraId="3AD13EB3" w14:textId="77777777" w:rsidR="00C130AE" w:rsidRPr="009F5A04" w:rsidRDefault="00000000">
      <w:pPr>
        <w:pStyle w:val="Heading2"/>
        <w:rPr>
          <w:color w:val="auto"/>
        </w:rPr>
      </w:pPr>
      <w:bookmarkStart w:id="3" w:name="X87848c95f84a0daa3eeaec4ea3885018b23e2bc"/>
      <w:bookmarkEnd w:id="0"/>
      <w:bookmarkEnd w:id="2"/>
      <w:r w:rsidRPr="009F5A04">
        <w:rPr>
          <w:color w:val="auto"/>
        </w:rPr>
        <w:t>Hands-on 1: Create Spring Web Project Using Maven</w:t>
      </w:r>
    </w:p>
    <w:p w14:paraId="565C03DF" w14:textId="3581F01D" w:rsidR="00C130AE" w:rsidRPr="009F5A04" w:rsidRDefault="00000000" w:rsidP="009F5A04">
      <w:pPr>
        <w:pStyle w:val="Heading3"/>
        <w:rPr>
          <w:color w:val="auto"/>
        </w:rPr>
      </w:pPr>
      <w:bookmarkStart w:id="4" w:name="objective"/>
      <w:r w:rsidRPr="009F5A04">
        <w:rPr>
          <w:color w:val="auto"/>
        </w:rPr>
        <w:t>Objective:</w:t>
      </w:r>
      <w:r w:rsidR="009F5A04" w:rsidRPr="009F5A04">
        <w:rPr>
          <w:color w:val="auto"/>
        </w:rPr>
        <w:t xml:space="preserve"> </w:t>
      </w:r>
      <w:r w:rsidRPr="009F5A04">
        <w:rPr>
          <w:color w:val="auto"/>
        </w:rPr>
        <w:t xml:space="preserve">Create a Spring Boot project using Spring </w:t>
      </w:r>
      <w:proofErr w:type="spellStart"/>
      <w:r w:rsidRPr="009F5A04">
        <w:rPr>
          <w:color w:val="auto"/>
        </w:rPr>
        <w:t>Initializr</w:t>
      </w:r>
      <w:proofErr w:type="spellEnd"/>
      <w:r w:rsidR="009F5A04" w:rsidRPr="009F5A04">
        <w:rPr>
          <w:color w:val="auto"/>
        </w:rPr>
        <w:t xml:space="preserve">, </w:t>
      </w:r>
      <w:proofErr w:type="gramStart"/>
      <w:r w:rsidRPr="009F5A04">
        <w:rPr>
          <w:color w:val="auto"/>
        </w:rPr>
        <w:t>Import</w:t>
      </w:r>
      <w:proofErr w:type="gramEnd"/>
      <w:r w:rsidRPr="009F5A04">
        <w:rPr>
          <w:color w:val="auto"/>
        </w:rPr>
        <w:t xml:space="preserve"> into IntelliJ IDEA</w:t>
      </w:r>
      <w:r w:rsidR="009F5A04" w:rsidRPr="009F5A04">
        <w:rPr>
          <w:color w:val="auto"/>
        </w:rPr>
        <w:t xml:space="preserve"> and </w:t>
      </w:r>
      <w:r w:rsidRPr="009F5A04">
        <w:rPr>
          <w:color w:val="auto"/>
        </w:rPr>
        <w:t>Verify project structure and run the application</w:t>
      </w:r>
    </w:p>
    <w:p w14:paraId="230D6106" w14:textId="77777777" w:rsidR="00C130AE" w:rsidRPr="009F5A04" w:rsidRDefault="00000000">
      <w:pPr>
        <w:pStyle w:val="Heading3"/>
        <w:rPr>
          <w:color w:val="auto"/>
        </w:rPr>
      </w:pPr>
      <w:bookmarkStart w:id="5" w:name="steps-followed"/>
      <w:bookmarkEnd w:id="4"/>
      <w:r w:rsidRPr="009F5A04">
        <w:rPr>
          <w:color w:val="auto"/>
        </w:rPr>
        <w:t>Steps Followed:</w:t>
      </w:r>
    </w:p>
    <w:p w14:paraId="534FE2F1" w14:textId="77777777" w:rsidR="00C130AE" w:rsidRPr="009F5A04" w:rsidRDefault="00000000">
      <w:pPr>
        <w:numPr>
          <w:ilvl w:val="0"/>
          <w:numId w:val="3"/>
        </w:numPr>
      </w:pPr>
      <w:r w:rsidRPr="009F5A04">
        <w:t>Visited https://start.spring.io</w:t>
      </w:r>
    </w:p>
    <w:p w14:paraId="3AC2277F" w14:textId="77777777" w:rsidR="00C130AE" w:rsidRPr="009F5A04" w:rsidRDefault="00000000">
      <w:pPr>
        <w:numPr>
          <w:ilvl w:val="0"/>
          <w:numId w:val="3"/>
        </w:numPr>
      </w:pPr>
      <w:r w:rsidRPr="009F5A04">
        <w:t xml:space="preserve">Set Group: </w:t>
      </w:r>
      <w:proofErr w:type="gramStart"/>
      <w:r w:rsidRPr="009F5A04">
        <w:rPr>
          <w:rStyle w:val="VerbatimChar"/>
        </w:rPr>
        <w:t>com.cognizant</w:t>
      </w:r>
      <w:proofErr w:type="gramEnd"/>
      <w:r w:rsidRPr="009F5A04">
        <w:t xml:space="preserve">, Artifact: </w:t>
      </w:r>
      <w:r w:rsidRPr="009F5A04">
        <w:rPr>
          <w:rStyle w:val="VerbatimChar"/>
        </w:rPr>
        <w:t>spring-learn</w:t>
      </w:r>
    </w:p>
    <w:p w14:paraId="4571F4D9" w14:textId="77777777" w:rsidR="00C130AE" w:rsidRPr="009F5A04" w:rsidRDefault="00000000">
      <w:pPr>
        <w:numPr>
          <w:ilvl w:val="0"/>
          <w:numId w:val="3"/>
        </w:numPr>
      </w:pPr>
      <w:r w:rsidRPr="009F5A04">
        <w:t>Selected dependencies: Spring Boot DevTools, Spring Web</w:t>
      </w:r>
    </w:p>
    <w:p w14:paraId="3FCB0E23" w14:textId="77777777" w:rsidR="00C130AE" w:rsidRPr="009F5A04" w:rsidRDefault="00000000">
      <w:pPr>
        <w:numPr>
          <w:ilvl w:val="0"/>
          <w:numId w:val="3"/>
        </w:numPr>
      </w:pPr>
      <w:r w:rsidRPr="009F5A04">
        <w:t>Extracted downloaded ZIP and opened it in IntelliJ</w:t>
      </w:r>
    </w:p>
    <w:p w14:paraId="6BEA1E5E" w14:textId="77777777" w:rsidR="00C130AE" w:rsidRPr="009F5A04" w:rsidRDefault="00000000">
      <w:pPr>
        <w:numPr>
          <w:ilvl w:val="0"/>
          <w:numId w:val="3"/>
        </w:numPr>
      </w:pPr>
      <w:r w:rsidRPr="009F5A04">
        <w:t>Ran the following Maven command:</w:t>
      </w:r>
    </w:p>
    <w:p w14:paraId="0F9BEB32" w14:textId="77777777" w:rsidR="00C130AE" w:rsidRPr="009F5A04" w:rsidRDefault="00000000">
      <w:pPr>
        <w:pStyle w:val="SourceCode"/>
        <w:numPr>
          <w:ilvl w:val="0"/>
          <w:numId w:val="1"/>
        </w:numPr>
      </w:pPr>
      <w:r w:rsidRPr="009F5A04">
        <w:rPr>
          <w:rStyle w:val="ExtensionTok"/>
        </w:rPr>
        <w:t>mvn</w:t>
      </w:r>
      <w:r w:rsidRPr="009F5A04">
        <w:rPr>
          <w:rStyle w:val="NormalTok"/>
        </w:rPr>
        <w:t xml:space="preserve"> clean package</w:t>
      </w:r>
    </w:p>
    <w:p w14:paraId="6B9A9821" w14:textId="77777777" w:rsidR="00C130AE" w:rsidRPr="009F5A04" w:rsidRDefault="00000000">
      <w:pPr>
        <w:numPr>
          <w:ilvl w:val="0"/>
          <w:numId w:val="3"/>
        </w:numPr>
      </w:pPr>
      <w:r w:rsidRPr="009F5A04">
        <w:t xml:space="preserve">Verified successful build and ran </w:t>
      </w:r>
      <w:r w:rsidRPr="009F5A04">
        <w:rPr>
          <w:rStyle w:val="VerbatimChar"/>
        </w:rPr>
        <w:t>SpringLearnApplication.java</w:t>
      </w:r>
    </w:p>
    <w:p w14:paraId="24CB2852" w14:textId="77777777" w:rsidR="00C130AE" w:rsidRDefault="00000000">
      <w:pPr>
        <w:pStyle w:val="Heading3"/>
        <w:rPr>
          <w:color w:val="auto"/>
        </w:rPr>
      </w:pPr>
      <w:bookmarkStart w:id="6" w:name="screenshot-placeholders"/>
      <w:bookmarkEnd w:id="5"/>
      <w:r w:rsidRPr="009F5A04">
        <w:rPr>
          <w:color w:val="auto"/>
        </w:rPr>
        <w:t>Screenshot Placeholders:</w:t>
      </w:r>
    </w:p>
    <w:p w14:paraId="45B40947" w14:textId="77777777" w:rsidR="005844C3" w:rsidRDefault="005844C3" w:rsidP="005844C3">
      <w:pPr>
        <w:pStyle w:val="BodyText"/>
      </w:pPr>
    </w:p>
    <w:p w14:paraId="41B64DC8" w14:textId="126B9EB4" w:rsidR="005844C3" w:rsidRDefault="005844C3" w:rsidP="005844C3">
      <w:pPr>
        <w:pStyle w:val="BodyText"/>
      </w:pPr>
      <w:r>
        <w:rPr>
          <w:noProof/>
        </w:rPr>
        <w:lastRenderedPageBreak/>
        <w:drawing>
          <wp:inline distT="0" distB="0" distL="0" distR="0" wp14:anchorId="01434F4F" wp14:editId="4EC3DC33">
            <wp:extent cx="5934075" cy="3124200"/>
            <wp:effectExtent l="0" t="0" r="0" b="0"/>
            <wp:docPr id="4671968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2512C" w14:textId="570D2677" w:rsidR="005844C3" w:rsidRDefault="005844C3" w:rsidP="005844C3">
      <w:pPr>
        <w:pStyle w:val="BodyText"/>
      </w:pPr>
      <w:r>
        <w:rPr>
          <w:noProof/>
        </w:rPr>
        <w:drawing>
          <wp:inline distT="0" distB="0" distL="0" distR="0" wp14:anchorId="2D8B4142" wp14:editId="77B0DCA2">
            <wp:extent cx="5934075" cy="3124200"/>
            <wp:effectExtent l="0" t="0" r="0" b="0"/>
            <wp:docPr id="2814693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25B1A" w14:textId="34C24F0B" w:rsidR="005844C3" w:rsidRDefault="005844C3" w:rsidP="005844C3">
      <w:pPr>
        <w:pStyle w:val="BodyText"/>
      </w:pPr>
      <w:r>
        <w:rPr>
          <w:noProof/>
        </w:rPr>
        <w:lastRenderedPageBreak/>
        <w:drawing>
          <wp:inline distT="0" distB="0" distL="0" distR="0" wp14:anchorId="535DF961" wp14:editId="1B1CA3BD">
            <wp:extent cx="5934075" cy="3124200"/>
            <wp:effectExtent l="0" t="0" r="0" b="0"/>
            <wp:docPr id="76144594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34038" w14:textId="77777777" w:rsidR="005844C3" w:rsidRDefault="005844C3" w:rsidP="005844C3">
      <w:pPr>
        <w:pStyle w:val="BodyText"/>
      </w:pPr>
    </w:p>
    <w:p w14:paraId="078A5E77" w14:textId="77777777" w:rsidR="005844C3" w:rsidRDefault="005844C3" w:rsidP="005844C3">
      <w:pPr>
        <w:pStyle w:val="BodyText"/>
      </w:pPr>
    </w:p>
    <w:p w14:paraId="3405D594" w14:textId="77777777" w:rsidR="005844C3" w:rsidRDefault="005844C3" w:rsidP="005844C3">
      <w:pPr>
        <w:pStyle w:val="BodyText"/>
      </w:pPr>
    </w:p>
    <w:p w14:paraId="3CAE491E" w14:textId="77777777" w:rsidR="005844C3" w:rsidRDefault="005844C3" w:rsidP="005844C3">
      <w:pPr>
        <w:pStyle w:val="BodyText"/>
      </w:pPr>
    </w:p>
    <w:p w14:paraId="4B0EAFA9" w14:textId="77777777" w:rsidR="005844C3" w:rsidRDefault="005844C3" w:rsidP="005844C3">
      <w:pPr>
        <w:pStyle w:val="BodyText"/>
      </w:pPr>
    </w:p>
    <w:p w14:paraId="78E994A3" w14:textId="77777777" w:rsidR="005844C3" w:rsidRDefault="005844C3" w:rsidP="005844C3">
      <w:pPr>
        <w:pStyle w:val="BodyText"/>
      </w:pPr>
    </w:p>
    <w:p w14:paraId="553054BC" w14:textId="77777777" w:rsidR="005844C3" w:rsidRDefault="005844C3" w:rsidP="005844C3">
      <w:pPr>
        <w:pStyle w:val="BodyText"/>
      </w:pPr>
    </w:p>
    <w:p w14:paraId="4F9EF22F" w14:textId="77777777" w:rsidR="005844C3" w:rsidRDefault="005844C3" w:rsidP="005844C3">
      <w:pPr>
        <w:pStyle w:val="BodyText"/>
      </w:pPr>
    </w:p>
    <w:p w14:paraId="511948C6" w14:textId="77777777" w:rsidR="005844C3" w:rsidRDefault="005844C3" w:rsidP="005844C3">
      <w:pPr>
        <w:pStyle w:val="BodyText"/>
      </w:pPr>
    </w:p>
    <w:p w14:paraId="57119F1C" w14:textId="77777777" w:rsidR="005844C3" w:rsidRDefault="005844C3" w:rsidP="005844C3">
      <w:pPr>
        <w:pStyle w:val="BodyText"/>
      </w:pPr>
    </w:p>
    <w:p w14:paraId="7A368120" w14:textId="77777777" w:rsidR="005844C3" w:rsidRDefault="005844C3" w:rsidP="005844C3">
      <w:pPr>
        <w:pStyle w:val="BodyText"/>
      </w:pPr>
    </w:p>
    <w:p w14:paraId="06E47226" w14:textId="77777777" w:rsidR="005844C3" w:rsidRDefault="005844C3" w:rsidP="005844C3">
      <w:pPr>
        <w:pStyle w:val="BodyText"/>
      </w:pPr>
    </w:p>
    <w:p w14:paraId="48D08B69" w14:textId="77777777" w:rsidR="005844C3" w:rsidRDefault="005844C3" w:rsidP="005844C3">
      <w:pPr>
        <w:pStyle w:val="BodyText"/>
      </w:pPr>
    </w:p>
    <w:p w14:paraId="087F4B33" w14:textId="77777777" w:rsidR="005844C3" w:rsidRDefault="005844C3" w:rsidP="005844C3">
      <w:pPr>
        <w:pStyle w:val="BodyText"/>
      </w:pPr>
    </w:p>
    <w:p w14:paraId="20D68EDC" w14:textId="47227F63" w:rsidR="00C130AE" w:rsidRPr="009F5A04" w:rsidRDefault="00C130AE"/>
    <w:p w14:paraId="623342D2" w14:textId="77777777" w:rsidR="00C130AE" w:rsidRPr="009F5A04" w:rsidRDefault="00000000">
      <w:pPr>
        <w:pStyle w:val="Heading2"/>
        <w:rPr>
          <w:color w:val="auto"/>
        </w:rPr>
      </w:pPr>
      <w:bookmarkStart w:id="7" w:name="X2c866c63186437e2db60e79a17cfd3c93575680"/>
      <w:bookmarkEnd w:id="3"/>
      <w:bookmarkEnd w:id="6"/>
      <w:r w:rsidRPr="009F5A04">
        <w:rPr>
          <w:color w:val="auto"/>
        </w:rPr>
        <w:lastRenderedPageBreak/>
        <w:t xml:space="preserve">Hands-on 2: Load </w:t>
      </w:r>
      <w:r w:rsidRPr="009F5A04">
        <w:rPr>
          <w:rStyle w:val="VerbatimChar"/>
          <w:color w:val="auto"/>
        </w:rPr>
        <w:t>SimpleDateFormat</w:t>
      </w:r>
      <w:r w:rsidRPr="009F5A04">
        <w:rPr>
          <w:color w:val="auto"/>
        </w:rPr>
        <w:t xml:space="preserve"> from Spring Configuration XML</w:t>
      </w:r>
    </w:p>
    <w:p w14:paraId="3FAF0FE2" w14:textId="7DA881AE" w:rsidR="00C130AE" w:rsidRPr="009F5A04" w:rsidRDefault="00000000" w:rsidP="005844C3">
      <w:pPr>
        <w:pStyle w:val="Heading3"/>
        <w:rPr>
          <w:color w:val="auto"/>
        </w:rPr>
      </w:pPr>
      <w:bookmarkStart w:id="8" w:name="objective-1"/>
      <w:r w:rsidRPr="009F5A04">
        <w:rPr>
          <w:color w:val="auto"/>
        </w:rPr>
        <w:t>Objective:</w:t>
      </w:r>
      <w:r w:rsidR="005844C3">
        <w:rPr>
          <w:color w:val="auto"/>
        </w:rPr>
        <w:t xml:space="preserve"> </w:t>
      </w:r>
      <w:r w:rsidRPr="009F5A04">
        <w:rPr>
          <w:color w:val="auto"/>
        </w:rPr>
        <w:t xml:space="preserve">Define </w:t>
      </w:r>
      <w:proofErr w:type="spellStart"/>
      <w:r w:rsidRPr="009F5A04">
        <w:rPr>
          <w:rStyle w:val="VerbatimChar"/>
          <w:color w:val="auto"/>
        </w:rPr>
        <w:t>SimpleDateFormat</w:t>
      </w:r>
      <w:proofErr w:type="spellEnd"/>
      <w:r w:rsidRPr="009F5A04">
        <w:rPr>
          <w:color w:val="auto"/>
        </w:rPr>
        <w:t xml:space="preserve"> bean in XML and use it</w:t>
      </w:r>
    </w:p>
    <w:p w14:paraId="3A012672" w14:textId="77777777" w:rsidR="00C130AE" w:rsidRPr="009F5A04" w:rsidRDefault="00000000">
      <w:pPr>
        <w:pStyle w:val="Heading3"/>
        <w:rPr>
          <w:color w:val="auto"/>
        </w:rPr>
      </w:pPr>
      <w:bookmarkStart w:id="9" w:name="steps-followed-1"/>
      <w:bookmarkEnd w:id="8"/>
      <w:r w:rsidRPr="009F5A04">
        <w:rPr>
          <w:color w:val="auto"/>
        </w:rPr>
        <w:t>Steps Followed:</w:t>
      </w:r>
    </w:p>
    <w:p w14:paraId="592CB8FB" w14:textId="77777777" w:rsidR="00C130AE" w:rsidRPr="009F5A04" w:rsidRDefault="00000000">
      <w:pPr>
        <w:pStyle w:val="Compact"/>
        <w:numPr>
          <w:ilvl w:val="0"/>
          <w:numId w:val="6"/>
        </w:numPr>
      </w:pPr>
      <w:r w:rsidRPr="009F5A04">
        <w:t xml:space="preserve">Created </w:t>
      </w:r>
      <w:r w:rsidRPr="009F5A04">
        <w:rPr>
          <w:rStyle w:val="VerbatimChar"/>
        </w:rPr>
        <w:t>date-format.xml</w:t>
      </w:r>
      <w:r w:rsidRPr="009F5A04">
        <w:t xml:space="preserve"> under </w:t>
      </w:r>
      <w:r w:rsidRPr="009F5A04">
        <w:rPr>
          <w:rStyle w:val="VerbatimChar"/>
        </w:rPr>
        <w:t>src/main/resources</w:t>
      </w:r>
    </w:p>
    <w:p w14:paraId="23C15FA9" w14:textId="77777777" w:rsidR="00C130AE" w:rsidRPr="009F5A04" w:rsidRDefault="00000000">
      <w:pPr>
        <w:pStyle w:val="Compact"/>
        <w:numPr>
          <w:ilvl w:val="0"/>
          <w:numId w:val="6"/>
        </w:numPr>
      </w:pPr>
      <w:r w:rsidRPr="009F5A04">
        <w:t xml:space="preserve">Defined a </w:t>
      </w:r>
      <w:r w:rsidRPr="009F5A04">
        <w:rPr>
          <w:rStyle w:val="VerbatimChar"/>
        </w:rPr>
        <w:t>SimpleDateFormat</w:t>
      </w:r>
      <w:r w:rsidRPr="009F5A04">
        <w:t xml:space="preserve"> bean with pattern </w:t>
      </w:r>
      <w:r w:rsidRPr="009F5A04">
        <w:rPr>
          <w:rStyle w:val="VerbatimChar"/>
        </w:rPr>
        <w:t>dd/MM/yyyy</w:t>
      </w:r>
    </w:p>
    <w:p w14:paraId="4C7F8E24" w14:textId="77777777" w:rsidR="00C130AE" w:rsidRPr="009F5A04" w:rsidRDefault="00000000">
      <w:pPr>
        <w:pStyle w:val="Compact"/>
        <w:numPr>
          <w:ilvl w:val="0"/>
          <w:numId w:val="6"/>
        </w:numPr>
      </w:pPr>
      <w:r w:rsidRPr="009F5A04">
        <w:t xml:space="preserve">Added </w:t>
      </w:r>
      <w:proofErr w:type="gramStart"/>
      <w:r w:rsidRPr="009F5A04">
        <w:rPr>
          <w:rStyle w:val="VerbatimChar"/>
        </w:rPr>
        <w:t>displayDate(</w:t>
      </w:r>
      <w:proofErr w:type="gramEnd"/>
      <w:r w:rsidRPr="009F5A04">
        <w:rPr>
          <w:rStyle w:val="VerbatimChar"/>
        </w:rPr>
        <w:t>)</w:t>
      </w:r>
      <w:r w:rsidRPr="009F5A04">
        <w:t xml:space="preserve"> method in </w:t>
      </w:r>
      <w:r w:rsidRPr="009F5A04">
        <w:rPr>
          <w:rStyle w:val="VerbatimChar"/>
        </w:rPr>
        <w:t>SpringLearnApplication.java</w:t>
      </w:r>
    </w:p>
    <w:p w14:paraId="547CDA50" w14:textId="77777777" w:rsidR="00C130AE" w:rsidRPr="009F5A04" w:rsidRDefault="00000000">
      <w:pPr>
        <w:pStyle w:val="Compact"/>
        <w:numPr>
          <w:ilvl w:val="0"/>
          <w:numId w:val="6"/>
        </w:numPr>
      </w:pPr>
      <w:r w:rsidRPr="009F5A04">
        <w:t xml:space="preserve">Used Spring’s </w:t>
      </w:r>
      <w:r w:rsidRPr="009F5A04">
        <w:rPr>
          <w:rStyle w:val="VerbatimChar"/>
        </w:rPr>
        <w:t>ApplicationContext</w:t>
      </w:r>
      <w:r w:rsidRPr="009F5A04">
        <w:t xml:space="preserve"> to load and use the bean</w:t>
      </w:r>
    </w:p>
    <w:p w14:paraId="54D003BB" w14:textId="4483F728" w:rsidR="00C130AE" w:rsidRDefault="00000000" w:rsidP="005844C3">
      <w:pPr>
        <w:pStyle w:val="Heading3"/>
        <w:tabs>
          <w:tab w:val="left" w:pos="7035"/>
        </w:tabs>
        <w:rPr>
          <w:color w:val="auto"/>
        </w:rPr>
      </w:pPr>
      <w:bookmarkStart w:id="10" w:name="screenshot-placeholders-1"/>
      <w:bookmarkEnd w:id="9"/>
      <w:r w:rsidRPr="009F5A04">
        <w:rPr>
          <w:color w:val="auto"/>
        </w:rPr>
        <w:t>Screenshot Placeholders:</w:t>
      </w:r>
      <w:r w:rsidR="005844C3">
        <w:rPr>
          <w:color w:val="auto"/>
        </w:rPr>
        <w:tab/>
      </w:r>
    </w:p>
    <w:p w14:paraId="3FC4AC22" w14:textId="4C74E212" w:rsidR="005844C3" w:rsidRDefault="005844C3" w:rsidP="005844C3">
      <w:pPr>
        <w:pStyle w:val="BodyText"/>
      </w:pPr>
      <w:r>
        <w:rPr>
          <w:noProof/>
        </w:rPr>
        <w:drawing>
          <wp:inline distT="0" distB="0" distL="0" distR="0" wp14:anchorId="2A7A2B74" wp14:editId="214418B7">
            <wp:extent cx="5943600" cy="2752725"/>
            <wp:effectExtent l="0" t="0" r="0" b="0"/>
            <wp:docPr id="214737553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C0083" w14:textId="3BA0BDA8" w:rsidR="00C130AE" w:rsidRPr="009F5A04" w:rsidRDefault="005844C3" w:rsidP="005844C3">
      <w:pPr>
        <w:pStyle w:val="BodyText"/>
      </w:pPr>
      <w:r>
        <w:rPr>
          <w:noProof/>
        </w:rPr>
        <w:drawing>
          <wp:inline distT="0" distB="0" distL="0" distR="0" wp14:anchorId="30BD1465" wp14:editId="76297010">
            <wp:extent cx="5934075" cy="3124200"/>
            <wp:effectExtent l="0" t="0" r="0" b="0"/>
            <wp:docPr id="199725059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C8AC9" w14:textId="77777777" w:rsidR="00C130AE" w:rsidRPr="009F5A04" w:rsidRDefault="00000000">
      <w:pPr>
        <w:pStyle w:val="Heading2"/>
        <w:rPr>
          <w:color w:val="auto"/>
        </w:rPr>
      </w:pPr>
      <w:bookmarkStart w:id="11" w:name="X1be560cb2a78f38db1a83e579a4e8df6407c741"/>
      <w:bookmarkEnd w:id="7"/>
      <w:bookmarkEnd w:id="10"/>
      <w:r w:rsidRPr="009F5A04">
        <w:rPr>
          <w:color w:val="auto"/>
        </w:rPr>
        <w:lastRenderedPageBreak/>
        <w:t>Hands-on 3: Incorporate Logging in Spring Boot</w:t>
      </w:r>
    </w:p>
    <w:p w14:paraId="00C677E8" w14:textId="36DE5A9C" w:rsidR="00C130AE" w:rsidRPr="009F5A04" w:rsidRDefault="00000000" w:rsidP="005844C3">
      <w:pPr>
        <w:pStyle w:val="Heading3"/>
        <w:rPr>
          <w:color w:val="auto"/>
        </w:rPr>
      </w:pPr>
      <w:bookmarkStart w:id="12" w:name="objective-2"/>
      <w:r w:rsidRPr="009F5A04">
        <w:rPr>
          <w:color w:val="auto"/>
        </w:rPr>
        <w:t>Objective:</w:t>
      </w:r>
      <w:r w:rsidR="005844C3">
        <w:rPr>
          <w:color w:val="auto"/>
        </w:rPr>
        <w:t xml:space="preserve"> </w:t>
      </w:r>
      <w:r w:rsidRPr="009F5A04">
        <w:rPr>
          <w:color w:val="auto"/>
        </w:rPr>
        <w:t xml:space="preserve">Replace </w:t>
      </w:r>
      <w:proofErr w:type="spellStart"/>
      <w:r w:rsidRPr="009F5A04">
        <w:rPr>
          <w:rStyle w:val="VerbatimChar"/>
          <w:color w:val="auto"/>
        </w:rPr>
        <w:t>System.out.println</w:t>
      </w:r>
      <w:proofErr w:type="spellEnd"/>
      <w:r w:rsidRPr="009F5A04">
        <w:rPr>
          <w:rStyle w:val="VerbatimChar"/>
          <w:color w:val="auto"/>
        </w:rPr>
        <w:t>()</w:t>
      </w:r>
      <w:r w:rsidRPr="009F5A04">
        <w:rPr>
          <w:color w:val="auto"/>
        </w:rPr>
        <w:t xml:space="preserve"> with proper logging</w:t>
      </w:r>
    </w:p>
    <w:p w14:paraId="58F2AE2F" w14:textId="77777777" w:rsidR="00C130AE" w:rsidRPr="009F5A04" w:rsidRDefault="00000000">
      <w:pPr>
        <w:pStyle w:val="Heading3"/>
        <w:rPr>
          <w:color w:val="auto"/>
        </w:rPr>
      </w:pPr>
      <w:bookmarkStart w:id="13" w:name="steps-followed-2"/>
      <w:bookmarkEnd w:id="12"/>
      <w:r w:rsidRPr="009F5A04">
        <w:rPr>
          <w:color w:val="auto"/>
        </w:rPr>
        <w:t>Steps Followed:</w:t>
      </w:r>
    </w:p>
    <w:p w14:paraId="71113609" w14:textId="77777777" w:rsidR="00C130AE" w:rsidRPr="009F5A04" w:rsidRDefault="00000000">
      <w:pPr>
        <w:pStyle w:val="Compact"/>
        <w:numPr>
          <w:ilvl w:val="0"/>
          <w:numId w:val="9"/>
        </w:numPr>
      </w:pPr>
      <w:r w:rsidRPr="009F5A04">
        <w:t xml:space="preserve">Created </w:t>
      </w:r>
      <w:proofErr w:type="gramStart"/>
      <w:r w:rsidRPr="009F5A04">
        <w:rPr>
          <w:rStyle w:val="VerbatimChar"/>
        </w:rPr>
        <w:t>application.properties</w:t>
      </w:r>
      <w:proofErr w:type="gramEnd"/>
      <w:r w:rsidRPr="009F5A04">
        <w:t xml:space="preserve"> and configured logging levels</w:t>
      </w:r>
    </w:p>
    <w:p w14:paraId="3C52F154" w14:textId="77777777" w:rsidR="00C130AE" w:rsidRPr="009F5A04" w:rsidRDefault="00000000">
      <w:pPr>
        <w:pStyle w:val="Compact"/>
        <w:numPr>
          <w:ilvl w:val="0"/>
          <w:numId w:val="9"/>
        </w:numPr>
      </w:pPr>
      <w:r w:rsidRPr="009F5A04">
        <w:t xml:space="preserve">Added SLF4J logger in </w:t>
      </w:r>
      <w:r w:rsidRPr="009F5A04">
        <w:rPr>
          <w:rStyle w:val="VerbatimChar"/>
        </w:rPr>
        <w:t>SpringLearnApplication.java</w:t>
      </w:r>
    </w:p>
    <w:p w14:paraId="5500F94F" w14:textId="77777777" w:rsidR="00C130AE" w:rsidRPr="009F5A04" w:rsidRDefault="00000000">
      <w:pPr>
        <w:pStyle w:val="Compact"/>
        <w:numPr>
          <w:ilvl w:val="0"/>
          <w:numId w:val="9"/>
        </w:numPr>
      </w:pPr>
      <w:r w:rsidRPr="009F5A04">
        <w:t xml:space="preserve">Replaced </w:t>
      </w:r>
      <w:r w:rsidRPr="009F5A04">
        <w:rPr>
          <w:rStyle w:val="VerbatimChar"/>
        </w:rPr>
        <w:t>System.out.println()</w:t>
      </w:r>
      <w:r w:rsidRPr="009F5A04">
        <w:t xml:space="preserve"> with </w:t>
      </w:r>
      <w:r w:rsidRPr="009F5A04">
        <w:rPr>
          <w:rStyle w:val="VerbatimChar"/>
        </w:rPr>
        <w:t>LOGGER.debug/</w:t>
      </w:r>
      <w:proofErr w:type="gramStart"/>
      <w:r w:rsidRPr="009F5A04">
        <w:rPr>
          <w:rStyle w:val="VerbatimChar"/>
        </w:rPr>
        <w:t>info(</w:t>
      </w:r>
      <w:proofErr w:type="gramEnd"/>
      <w:r w:rsidRPr="009F5A04">
        <w:rPr>
          <w:rStyle w:val="VerbatimChar"/>
        </w:rPr>
        <w:t>)</w:t>
      </w:r>
    </w:p>
    <w:p w14:paraId="216924B7" w14:textId="77777777" w:rsidR="00C130AE" w:rsidRDefault="00000000">
      <w:pPr>
        <w:pStyle w:val="Heading3"/>
        <w:rPr>
          <w:color w:val="auto"/>
        </w:rPr>
      </w:pPr>
      <w:bookmarkStart w:id="14" w:name="screenshot-placeholders-2"/>
      <w:bookmarkEnd w:id="13"/>
      <w:r w:rsidRPr="009F5A04">
        <w:rPr>
          <w:color w:val="auto"/>
        </w:rPr>
        <w:t>Screenshot Placeholders:</w:t>
      </w:r>
    </w:p>
    <w:p w14:paraId="3C679E31" w14:textId="24A3AF74" w:rsidR="005844C3" w:rsidRDefault="005844C3" w:rsidP="005844C3">
      <w:pPr>
        <w:pStyle w:val="BodyText"/>
      </w:pPr>
      <w:r>
        <w:rPr>
          <w:noProof/>
        </w:rPr>
        <w:drawing>
          <wp:inline distT="0" distB="0" distL="0" distR="0" wp14:anchorId="00640766" wp14:editId="55C5E9B5">
            <wp:extent cx="5934075" cy="3124200"/>
            <wp:effectExtent l="0" t="0" r="0" b="0"/>
            <wp:docPr id="108391882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D5B9F" w14:textId="77777777" w:rsidR="005844C3" w:rsidRDefault="005844C3" w:rsidP="005844C3">
      <w:pPr>
        <w:pStyle w:val="BodyText"/>
      </w:pPr>
    </w:p>
    <w:p w14:paraId="11153AD2" w14:textId="77777777" w:rsidR="005844C3" w:rsidRDefault="005844C3" w:rsidP="005844C3">
      <w:pPr>
        <w:pStyle w:val="BodyText"/>
      </w:pPr>
    </w:p>
    <w:p w14:paraId="62DDE7D7" w14:textId="77777777" w:rsidR="005844C3" w:rsidRDefault="005844C3" w:rsidP="005844C3">
      <w:pPr>
        <w:pStyle w:val="BodyText"/>
      </w:pPr>
    </w:p>
    <w:p w14:paraId="7B457A44" w14:textId="77777777" w:rsidR="005844C3" w:rsidRDefault="005844C3" w:rsidP="005844C3">
      <w:pPr>
        <w:pStyle w:val="BodyText"/>
      </w:pPr>
    </w:p>
    <w:p w14:paraId="004939CA" w14:textId="77777777" w:rsidR="005844C3" w:rsidRDefault="005844C3" w:rsidP="005844C3">
      <w:pPr>
        <w:pStyle w:val="BodyText"/>
      </w:pPr>
    </w:p>
    <w:p w14:paraId="286956E7" w14:textId="77777777" w:rsidR="005844C3" w:rsidRDefault="005844C3" w:rsidP="005844C3">
      <w:pPr>
        <w:pStyle w:val="BodyText"/>
      </w:pPr>
    </w:p>
    <w:p w14:paraId="59B2523A" w14:textId="423AC2F1" w:rsidR="00C130AE" w:rsidRDefault="00C130AE"/>
    <w:p w14:paraId="6070150D" w14:textId="77777777" w:rsidR="005844C3" w:rsidRPr="009F5A04" w:rsidRDefault="005844C3"/>
    <w:p w14:paraId="29095B6E" w14:textId="77777777" w:rsidR="00C130AE" w:rsidRPr="009F5A04" w:rsidRDefault="00000000">
      <w:pPr>
        <w:pStyle w:val="Heading2"/>
        <w:rPr>
          <w:color w:val="auto"/>
        </w:rPr>
      </w:pPr>
      <w:bookmarkStart w:id="15" w:name="X528c757bc312594974e1436ae3b2fe780a2228f"/>
      <w:bookmarkEnd w:id="11"/>
      <w:bookmarkEnd w:id="14"/>
      <w:r w:rsidRPr="009F5A04">
        <w:rPr>
          <w:color w:val="auto"/>
        </w:rPr>
        <w:lastRenderedPageBreak/>
        <w:t>Hands-on 4: Load Country Bean from Spring XML</w:t>
      </w:r>
    </w:p>
    <w:p w14:paraId="529D394D" w14:textId="3EF22A91" w:rsidR="00C130AE" w:rsidRPr="009F5A04" w:rsidRDefault="00000000" w:rsidP="005844C3">
      <w:pPr>
        <w:pStyle w:val="Heading3"/>
        <w:rPr>
          <w:color w:val="auto"/>
        </w:rPr>
      </w:pPr>
      <w:bookmarkStart w:id="16" w:name="objective-3"/>
      <w:r w:rsidRPr="009F5A04">
        <w:rPr>
          <w:color w:val="auto"/>
        </w:rPr>
        <w:t>Objective:</w:t>
      </w:r>
      <w:r w:rsidR="005844C3">
        <w:rPr>
          <w:color w:val="auto"/>
        </w:rPr>
        <w:t xml:space="preserve"> </w:t>
      </w:r>
      <w:r w:rsidRPr="009F5A04">
        <w:rPr>
          <w:color w:val="auto"/>
        </w:rPr>
        <w:t xml:space="preserve">Define a </w:t>
      </w:r>
      <w:r w:rsidRPr="009F5A04">
        <w:rPr>
          <w:rStyle w:val="VerbatimChar"/>
          <w:color w:val="auto"/>
        </w:rPr>
        <w:t>Country</w:t>
      </w:r>
      <w:r w:rsidRPr="009F5A04">
        <w:rPr>
          <w:color w:val="auto"/>
        </w:rPr>
        <w:t xml:space="preserve"> class and load its instance from Spring XML</w:t>
      </w:r>
    </w:p>
    <w:p w14:paraId="74AC2DCA" w14:textId="77777777" w:rsidR="00C130AE" w:rsidRPr="009F5A04" w:rsidRDefault="00000000">
      <w:pPr>
        <w:pStyle w:val="Heading3"/>
        <w:rPr>
          <w:color w:val="auto"/>
        </w:rPr>
      </w:pPr>
      <w:bookmarkStart w:id="17" w:name="steps-followed-3"/>
      <w:bookmarkEnd w:id="16"/>
      <w:r w:rsidRPr="009F5A04">
        <w:rPr>
          <w:color w:val="auto"/>
        </w:rPr>
        <w:t>Steps Followed:</w:t>
      </w:r>
    </w:p>
    <w:p w14:paraId="0C659107" w14:textId="77777777" w:rsidR="00C130AE" w:rsidRPr="009F5A04" w:rsidRDefault="00000000">
      <w:pPr>
        <w:pStyle w:val="Compact"/>
        <w:numPr>
          <w:ilvl w:val="0"/>
          <w:numId w:val="12"/>
        </w:numPr>
      </w:pPr>
      <w:r w:rsidRPr="009F5A04">
        <w:t xml:space="preserve">Created </w:t>
      </w:r>
      <w:r w:rsidRPr="009F5A04">
        <w:rPr>
          <w:rStyle w:val="VerbatimChar"/>
        </w:rPr>
        <w:t>Country.java</w:t>
      </w:r>
      <w:r w:rsidRPr="009F5A04">
        <w:t xml:space="preserve"> class with logger, constructor, getters, setters</w:t>
      </w:r>
    </w:p>
    <w:p w14:paraId="2F7969B9" w14:textId="77777777" w:rsidR="00C130AE" w:rsidRPr="009F5A04" w:rsidRDefault="00000000">
      <w:pPr>
        <w:pStyle w:val="Compact"/>
        <w:numPr>
          <w:ilvl w:val="0"/>
          <w:numId w:val="12"/>
        </w:numPr>
      </w:pPr>
      <w:r w:rsidRPr="009F5A04">
        <w:t xml:space="preserve">Created </w:t>
      </w:r>
      <w:r w:rsidRPr="009F5A04">
        <w:rPr>
          <w:rStyle w:val="VerbatimChar"/>
        </w:rPr>
        <w:t>country.xml</w:t>
      </w:r>
      <w:r w:rsidRPr="009F5A04">
        <w:t xml:space="preserve"> with one country bean (India)</w:t>
      </w:r>
    </w:p>
    <w:p w14:paraId="5FD9B02D" w14:textId="77777777" w:rsidR="00C130AE" w:rsidRPr="009F5A04" w:rsidRDefault="00000000">
      <w:pPr>
        <w:pStyle w:val="Compact"/>
        <w:numPr>
          <w:ilvl w:val="0"/>
          <w:numId w:val="12"/>
        </w:numPr>
      </w:pPr>
      <w:r w:rsidRPr="009F5A04">
        <w:t xml:space="preserve">Implemented </w:t>
      </w:r>
      <w:proofErr w:type="gramStart"/>
      <w:r w:rsidRPr="009F5A04">
        <w:rPr>
          <w:rStyle w:val="VerbatimChar"/>
        </w:rPr>
        <w:t>displayCountry(</w:t>
      </w:r>
      <w:proofErr w:type="gramEnd"/>
      <w:r w:rsidRPr="009F5A04">
        <w:rPr>
          <w:rStyle w:val="VerbatimChar"/>
        </w:rPr>
        <w:t>)</w:t>
      </w:r>
      <w:r w:rsidRPr="009F5A04">
        <w:t xml:space="preserve"> to load and display the bean</w:t>
      </w:r>
    </w:p>
    <w:p w14:paraId="3D48A39C" w14:textId="77777777" w:rsidR="00C130AE" w:rsidRDefault="00000000">
      <w:pPr>
        <w:pStyle w:val="Heading3"/>
        <w:rPr>
          <w:color w:val="auto"/>
        </w:rPr>
      </w:pPr>
      <w:bookmarkStart w:id="18" w:name="screenshot-placeholders-3"/>
      <w:bookmarkEnd w:id="17"/>
      <w:r w:rsidRPr="009F5A04">
        <w:rPr>
          <w:color w:val="auto"/>
        </w:rPr>
        <w:t>Screenshot Placeholders:</w:t>
      </w:r>
    </w:p>
    <w:p w14:paraId="09F4E761" w14:textId="00187E45" w:rsidR="005844C3" w:rsidRDefault="005844C3" w:rsidP="005844C3">
      <w:pPr>
        <w:pStyle w:val="BodyText"/>
      </w:pPr>
      <w:r>
        <w:rPr>
          <w:noProof/>
        </w:rPr>
        <w:drawing>
          <wp:inline distT="0" distB="0" distL="0" distR="0" wp14:anchorId="0DA47B80" wp14:editId="4A2B7446">
            <wp:extent cx="5934075" cy="3124200"/>
            <wp:effectExtent l="0" t="0" r="0" b="0"/>
            <wp:docPr id="184141543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AD2AE" w14:textId="7B4E46D6" w:rsidR="005844C3" w:rsidRPr="005844C3" w:rsidRDefault="005844C3" w:rsidP="005844C3">
      <w:pPr>
        <w:pStyle w:val="BodyText"/>
      </w:pPr>
      <w:r>
        <w:rPr>
          <w:noProof/>
        </w:rPr>
        <w:lastRenderedPageBreak/>
        <w:drawing>
          <wp:inline distT="0" distB="0" distL="0" distR="0" wp14:anchorId="281F8198" wp14:editId="2FEEE830">
            <wp:extent cx="5934075" cy="3124200"/>
            <wp:effectExtent l="0" t="0" r="0" b="0"/>
            <wp:docPr id="12547887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97BC7" w14:textId="050071F0" w:rsidR="00C130AE" w:rsidRDefault="00C130AE"/>
    <w:p w14:paraId="43CD5254" w14:textId="77777777" w:rsidR="005844C3" w:rsidRDefault="005844C3"/>
    <w:p w14:paraId="3ADE3AAF" w14:textId="77777777" w:rsidR="005844C3" w:rsidRDefault="005844C3"/>
    <w:p w14:paraId="133089DB" w14:textId="77777777" w:rsidR="005844C3" w:rsidRDefault="005844C3"/>
    <w:p w14:paraId="4F5D05E9" w14:textId="77777777" w:rsidR="005844C3" w:rsidRDefault="005844C3"/>
    <w:p w14:paraId="028E90E4" w14:textId="77777777" w:rsidR="005844C3" w:rsidRDefault="005844C3"/>
    <w:p w14:paraId="3C2D15C5" w14:textId="77777777" w:rsidR="005844C3" w:rsidRDefault="005844C3"/>
    <w:p w14:paraId="49FC6378" w14:textId="77777777" w:rsidR="005844C3" w:rsidRDefault="005844C3"/>
    <w:p w14:paraId="1DD60708" w14:textId="77777777" w:rsidR="005844C3" w:rsidRDefault="005844C3"/>
    <w:p w14:paraId="078B5347" w14:textId="77777777" w:rsidR="005844C3" w:rsidRDefault="005844C3"/>
    <w:p w14:paraId="485FAC57" w14:textId="77777777" w:rsidR="005844C3" w:rsidRDefault="005844C3"/>
    <w:p w14:paraId="2DEE0999" w14:textId="77777777" w:rsidR="005844C3" w:rsidRDefault="005844C3"/>
    <w:p w14:paraId="7D42B3CD" w14:textId="77777777" w:rsidR="005844C3" w:rsidRDefault="005844C3"/>
    <w:p w14:paraId="2EFFE509" w14:textId="77777777" w:rsidR="005844C3" w:rsidRPr="009F5A04" w:rsidRDefault="005844C3"/>
    <w:p w14:paraId="34CE4E8C" w14:textId="77777777" w:rsidR="00C130AE" w:rsidRPr="009F5A04" w:rsidRDefault="00000000">
      <w:pPr>
        <w:pStyle w:val="Heading2"/>
        <w:rPr>
          <w:color w:val="auto"/>
        </w:rPr>
      </w:pPr>
      <w:bookmarkStart w:id="19" w:name="X66ca20ce792b168ee310e3c2fe471534c54397f"/>
      <w:bookmarkEnd w:id="15"/>
      <w:bookmarkEnd w:id="18"/>
      <w:r w:rsidRPr="009F5A04">
        <w:rPr>
          <w:color w:val="auto"/>
        </w:rPr>
        <w:lastRenderedPageBreak/>
        <w:t>Hands-on 5: Demonstrate Singleton and Prototype Scope</w:t>
      </w:r>
    </w:p>
    <w:p w14:paraId="6F4AB6EF" w14:textId="6126DCE2" w:rsidR="00C130AE" w:rsidRPr="009F5A04" w:rsidRDefault="00000000" w:rsidP="005844C3">
      <w:pPr>
        <w:pStyle w:val="Heading3"/>
        <w:rPr>
          <w:color w:val="auto"/>
        </w:rPr>
      </w:pPr>
      <w:bookmarkStart w:id="20" w:name="objective-4"/>
      <w:r w:rsidRPr="009F5A04">
        <w:rPr>
          <w:color w:val="auto"/>
        </w:rPr>
        <w:t>Objective:</w:t>
      </w:r>
      <w:r w:rsidR="005844C3">
        <w:rPr>
          <w:color w:val="auto"/>
        </w:rPr>
        <w:t xml:space="preserve"> </w:t>
      </w:r>
      <w:r w:rsidRPr="009F5A04">
        <w:rPr>
          <w:color w:val="auto"/>
        </w:rPr>
        <w:t>Show difference between singleton and prototype bean scopes</w:t>
      </w:r>
    </w:p>
    <w:p w14:paraId="2058F134" w14:textId="77777777" w:rsidR="00C130AE" w:rsidRPr="009F5A04" w:rsidRDefault="00000000">
      <w:pPr>
        <w:pStyle w:val="Heading3"/>
        <w:rPr>
          <w:color w:val="auto"/>
        </w:rPr>
      </w:pPr>
      <w:bookmarkStart w:id="21" w:name="steps-followed-4"/>
      <w:bookmarkEnd w:id="20"/>
      <w:r w:rsidRPr="009F5A04">
        <w:rPr>
          <w:color w:val="auto"/>
        </w:rPr>
        <w:t>Steps Followed:</w:t>
      </w:r>
    </w:p>
    <w:p w14:paraId="0F2A0D78" w14:textId="77777777" w:rsidR="00C130AE" w:rsidRPr="009F5A04" w:rsidRDefault="00000000">
      <w:pPr>
        <w:pStyle w:val="Compact"/>
        <w:numPr>
          <w:ilvl w:val="0"/>
          <w:numId w:val="15"/>
        </w:numPr>
      </w:pPr>
      <w:r w:rsidRPr="009F5A04">
        <w:t>Loaded the same bean twice and compared object references</w:t>
      </w:r>
    </w:p>
    <w:p w14:paraId="5B536333" w14:textId="77777777" w:rsidR="00C130AE" w:rsidRPr="009F5A04" w:rsidRDefault="00000000">
      <w:pPr>
        <w:pStyle w:val="Compact"/>
        <w:numPr>
          <w:ilvl w:val="0"/>
          <w:numId w:val="15"/>
        </w:numPr>
      </w:pPr>
      <w:r w:rsidRPr="009F5A04">
        <w:t>Verified singleton scope (same object)</w:t>
      </w:r>
    </w:p>
    <w:p w14:paraId="2911749E" w14:textId="77777777" w:rsidR="00C130AE" w:rsidRPr="009F5A04" w:rsidRDefault="00000000">
      <w:pPr>
        <w:pStyle w:val="Compact"/>
        <w:numPr>
          <w:ilvl w:val="0"/>
          <w:numId w:val="15"/>
        </w:numPr>
      </w:pPr>
      <w:r w:rsidRPr="009F5A04">
        <w:t xml:space="preserve">Updated bean to </w:t>
      </w:r>
      <w:r w:rsidRPr="009F5A04">
        <w:rPr>
          <w:rStyle w:val="VerbatimChar"/>
        </w:rPr>
        <w:t>scope="prototype"</w:t>
      </w:r>
      <w:r w:rsidRPr="009F5A04">
        <w:t xml:space="preserve"> and repeated</w:t>
      </w:r>
    </w:p>
    <w:p w14:paraId="1DB3AA1E" w14:textId="77777777" w:rsidR="00C130AE" w:rsidRPr="009F5A04" w:rsidRDefault="00000000">
      <w:pPr>
        <w:pStyle w:val="Compact"/>
        <w:numPr>
          <w:ilvl w:val="0"/>
          <w:numId w:val="15"/>
        </w:numPr>
      </w:pPr>
      <w:r w:rsidRPr="009F5A04">
        <w:t>Verified prototype scope (new object each time)</w:t>
      </w:r>
    </w:p>
    <w:p w14:paraId="1091F6C6" w14:textId="77777777" w:rsidR="00C130AE" w:rsidRDefault="00000000">
      <w:pPr>
        <w:pStyle w:val="Heading3"/>
        <w:rPr>
          <w:color w:val="auto"/>
        </w:rPr>
      </w:pPr>
      <w:bookmarkStart w:id="22" w:name="screenshot-placeholders-4"/>
      <w:bookmarkEnd w:id="21"/>
      <w:r w:rsidRPr="009F5A04">
        <w:rPr>
          <w:color w:val="auto"/>
        </w:rPr>
        <w:t>Screenshot Placeholders:</w:t>
      </w:r>
    </w:p>
    <w:p w14:paraId="0636A6BE" w14:textId="52122C7A" w:rsidR="005844C3" w:rsidRDefault="005844C3" w:rsidP="005844C3">
      <w:pPr>
        <w:pStyle w:val="BodyText"/>
      </w:pPr>
      <w:r>
        <w:rPr>
          <w:noProof/>
        </w:rPr>
        <w:drawing>
          <wp:inline distT="0" distB="0" distL="0" distR="0" wp14:anchorId="02954774" wp14:editId="56CEAEBB">
            <wp:extent cx="5934075" cy="3333750"/>
            <wp:effectExtent l="0" t="0" r="0" b="0"/>
            <wp:docPr id="41278013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996E6" w14:textId="77777777" w:rsidR="005844C3" w:rsidRDefault="005844C3" w:rsidP="005844C3">
      <w:pPr>
        <w:pStyle w:val="BodyText"/>
      </w:pPr>
    </w:p>
    <w:p w14:paraId="422C2835" w14:textId="4A5024D6" w:rsidR="005844C3" w:rsidRDefault="005844C3" w:rsidP="005844C3">
      <w:pPr>
        <w:pStyle w:val="BodyText"/>
      </w:pPr>
      <w:r>
        <w:rPr>
          <w:noProof/>
        </w:rPr>
        <w:lastRenderedPageBreak/>
        <w:drawing>
          <wp:inline distT="0" distB="0" distL="0" distR="0" wp14:anchorId="14B05B48" wp14:editId="39E670D2">
            <wp:extent cx="5927301" cy="3124200"/>
            <wp:effectExtent l="0" t="0" r="0" b="0"/>
            <wp:docPr id="139192268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92268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7301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8634D" w14:textId="69000D16" w:rsidR="005844C3" w:rsidRPr="005844C3" w:rsidRDefault="005844C3" w:rsidP="005844C3">
      <w:pPr>
        <w:pStyle w:val="BodyText"/>
      </w:pPr>
      <w:r>
        <w:rPr>
          <w:noProof/>
        </w:rPr>
        <w:drawing>
          <wp:inline distT="0" distB="0" distL="0" distR="0" wp14:anchorId="271D3A60" wp14:editId="669E7BCB">
            <wp:extent cx="5934075" cy="3124200"/>
            <wp:effectExtent l="0" t="0" r="0" b="0"/>
            <wp:docPr id="58588737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4D468" w14:textId="58830247" w:rsidR="00C130AE" w:rsidRDefault="00C130AE"/>
    <w:p w14:paraId="50D58AF0" w14:textId="77777777" w:rsidR="005844C3" w:rsidRDefault="005844C3"/>
    <w:p w14:paraId="7A79C25B" w14:textId="77777777" w:rsidR="005844C3" w:rsidRPr="009F5A04" w:rsidRDefault="005844C3"/>
    <w:p w14:paraId="164588C1" w14:textId="77777777" w:rsidR="00C130AE" w:rsidRPr="009F5A04" w:rsidRDefault="00000000">
      <w:pPr>
        <w:pStyle w:val="Heading2"/>
        <w:rPr>
          <w:color w:val="auto"/>
        </w:rPr>
      </w:pPr>
      <w:bookmarkStart w:id="23" w:name="Xa95cd97cf5ff651676e531284e3160928d4161f"/>
      <w:bookmarkEnd w:id="19"/>
      <w:bookmarkEnd w:id="22"/>
      <w:r w:rsidRPr="009F5A04">
        <w:rPr>
          <w:color w:val="auto"/>
        </w:rPr>
        <w:lastRenderedPageBreak/>
        <w:t>Hands-on 6: Load List of Countries from XML</w:t>
      </w:r>
    </w:p>
    <w:p w14:paraId="049C07F8" w14:textId="77777777" w:rsidR="00C130AE" w:rsidRPr="009F5A04" w:rsidRDefault="00000000">
      <w:pPr>
        <w:pStyle w:val="Heading3"/>
        <w:rPr>
          <w:color w:val="auto"/>
        </w:rPr>
      </w:pPr>
      <w:bookmarkStart w:id="24" w:name="objective-5"/>
      <w:r w:rsidRPr="009F5A04">
        <w:rPr>
          <w:color w:val="auto"/>
        </w:rPr>
        <w:t>Objective:</w:t>
      </w:r>
    </w:p>
    <w:p w14:paraId="70EA5CE1" w14:textId="77777777" w:rsidR="00C130AE" w:rsidRPr="009F5A04" w:rsidRDefault="00000000">
      <w:pPr>
        <w:pStyle w:val="Compact"/>
        <w:numPr>
          <w:ilvl w:val="0"/>
          <w:numId w:val="17"/>
        </w:numPr>
      </w:pPr>
      <w:r w:rsidRPr="009F5A04">
        <w:t>Configure multiple country beans and inject them as a list</w:t>
      </w:r>
    </w:p>
    <w:p w14:paraId="69FA0EE2" w14:textId="77777777" w:rsidR="00C130AE" w:rsidRPr="009F5A04" w:rsidRDefault="00000000">
      <w:pPr>
        <w:pStyle w:val="Heading3"/>
        <w:rPr>
          <w:color w:val="auto"/>
        </w:rPr>
      </w:pPr>
      <w:bookmarkStart w:id="25" w:name="steps-followed-5"/>
      <w:bookmarkEnd w:id="24"/>
      <w:r w:rsidRPr="009F5A04">
        <w:rPr>
          <w:color w:val="auto"/>
        </w:rPr>
        <w:t>Steps Followed:</w:t>
      </w:r>
    </w:p>
    <w:p w14:paraId="3919EAB7" w14:textId="77777777" w:rsidR="00C130AE" w:rsidRPr="009F5A04" w:rsidRDefault="00000000">
      <w:pPr>
        <w:pStyle w:val="Compact"/>
        <w:numPr>
          <w:ilvl w:val="0"/>
          <w:numId w:val="18"/>
        </w:numPr>
      </w:pPr>
      <w:r w:rsidRPr="009F5A04">
        <w:t xml:space="preserve">Updated </w:t>
      </w:r>
      <w:r w:rsidRPr="009F5A04">
        <w:rPr>
          <w:rStyle w:val="VerbatimChar"/>
        </w:rPr>
        <w:t>country.xml</w:t>
      </w:r>
      <w:r w:rsidRPr="009F5A04">
        <w:t xml:space="preserve"> with beans: IN, US, DE, JP</w:t>
      </w:r>
    </w:p>
    <w:p w14:paraId="324E3690" w14:textId="77777777" w:rsidR="00C130AE" w:rsidRPr="009F5A04" w:rsidRDefault="00000000">
      <w:pPr>
        <w:pStyle w:val="Compact"/>
        <w:numPr>
          <w:ilvl w:val="0"/>
          <w:numId w:val="18"/>
        </w:numPr>
      </w:pPr>
      <w:r w:rsidRPr="009F5A04">
        <w:t xml:space="preserve">Created </w:t>
      </w:r>
      <w:r w:rsidRPr="009F5A04">
        <w:rPr>
          <w:rStyle w:val="VerbatimChar"/>
        </w:rPr>
        <w:t>countryList</w:t>
      </w:r>
      <w:r w:rsidRPr="009F5A04">
        <w:t xml:space="preserve"> bean of type </w:t>
      </w:r>
      <w:r w:rsidRPr="009F5A04">
        <w:rPr>
          <w:rStyle w:val="VerbatimChar"/>
        </w:rPr>
        <w:t>ArrayList</w:t>
      </w:r>
      <w:r w:rsidRPr="009F5A04">
        <w:t xml:space="preserve"> with references</w:t>
      </w:r>
    </w:p>
    <w:p w14:paraId="7D90021C" w14:textId="77777777" w:rsidR="00C130AE" w:rsidRPr="009F5A04" w:rsidRDefault="00000000">
      <w:pPr>
        <w:pStyle w:val="Compact"/>
        <w:numPr>
          <w:ilvl w:val="0"/>
          <w:numId w:val="18"/>
        </w:numPr>
      </w:pPr>
      <w:r w:rsidRPr="009F5A04">
        <w:t xml:space="preserve">Implemented </w:t>
      </w:r>
      <w:proofErr w:type="gramStart"/>
      <w:r w:rsidRPr="009F5A04">
        <w:rPr>
          <w:rStyle w:val="VerbatimChar"/>
        </w:rPr>
        <w:t>displayCountries(</w:t>
      </w:r>
      <w:proofErr w:type="gramEnd"/>
      <w:r w:rsidRPr="009F5A04">
        <w:rPr>
          <w:rStyle w:val="VerbatimChar"/>
        </w:rPr>
        <w:t>)</w:t>
      </w:r>
      <w:r w:rsidRPr="009F5A04">
        <w:t xml:space="preserve"> to retrieve and log each country</w:t>
      </w:r>
    </w:p>
    <w:p w14:paraId="18ADD72C" w14:textId="77777777" w:rsidR="00C130AE" w:rsidRDefault="00000000">
      <w:pPr>
        <w:pStyle w:val="Heading3"/>
        <w:rPr>
          <w:color w:val="auto"/>
        </w:rPr>
      </w:pPr>
      <w:bookmarkStart w:id="26" w:name="screenshot-placeholders-5"/>
      <w:bookmarkEnd w:id="25"/>
      <w:r w:rsidRPr="009F5A04">
        <w:rPr>
          <w:color w:val="auto"/>
        </w:rPr>
        <w:t>Screenshot Placeholders:</w:t>
      </w:r>
    </w:p>
    <w:p w14:paraId="256876C0" w14:textId="1D87B07D" w:rsidR="005844C3" w:rsidRDefault="005844C3" w:rsidP="005844C3">
      <w:pPr>
        <w:pStyle w:val="BodyText"/>
      </w:pPr>
      <w:r>
        <w:rPr>
          <w:noProof/>
        </w:rPr>
        <w:drawing>
          <wp:inline distT="0" distB="0" distL="0" distR="0" wp14:anchorId="30BEEDB6" wp14:editId="52804298">
            <wp:extent cx="5934075" cy="3124200"/>
            <wp:effectExtent l="0" t="0" r="0" b="0"/>
            <wp:docPr id="83541491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2AB61" w14:textId="74F728AC" w:rsidR="005844C3" w:rsidRDefault="005844C3" w:rsidP="005844C3">
      <w:pPr>
        <w:pStyle w:val="BodyText"/>
      </w:pPr>
      <w:r>
        <w:rPr>
          <w:noProof/>
        </w:rPr>
        <w:lastRenderedPageBreak/>
        <w:drawing>
          <wp:inline distT="0" distB="0" distL="0" distR="0" wp14:anchorId="11CBFD6A" wp14:editId="7DC1200A">
            <wp:extent cx="5934075" cy="3124200"/>
            <wp:effectExtent l="0" t="0" r="0" b="0"/>
            <wp:docPr id="68895869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F38F0" w14:textId="55350E57" w:rsidR="005844C3" w:rsidRPr="005844C3" w:rsidRDefault="005844C3" w:rsidP="005844C3">
      <w:pPr>
        <w:pStyle w:val="BodyText"/>
      </w:pPr>
      <w:r>
        <w:rPr>
          <w:noProof/>
        </w:rPr>
        <w:drawing>
          <wp:inline distT="0" distB="0" distL="0" distR="0" wp14:anchorId="0CAE87D0" wp14:editId="3D252624">
            <wp:extent cx="5934075" cy="3124200"/>
            <wp:effectExtent l="0" t="0" r="0" b="0"/>
            <wp:docPr id="150748161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23"/>
    <w:bookmarkEnd w:id="26"/>
    <w:p w14:paraId="11131BCE" w14:textId="6F740295" w:rsidR="00C130AE" w:rsidRPr="009F5A04" w:rsidRDefault="00C130AE">
      <w:pPr>
        <w:pStyle w:val="Heading3"/>
        <w:rPr>
          <w:color w:val="auto"/>
        </w:rPr>
      </w:pPr>
    </w:p>
    <w:sectPr w:rsidR="00C130AE" w:rsidRPr="009F5A0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D96FD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1BAFFB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10223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09615283">
    <w:abstractNumId w:val="0"/>
  </w:num>
  <w:num w:numId="2" w16cid:durableId="1151867284">
    <w:abstractNumId w:val="1"/>
  </w:num>
  <w:num w:numId="3" w16cid:durableId="2562503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02543911">
    <w:abstractNumId w:val="1"/>
  </w:num>
  <w:num w:numId="5" w16cid:durableId="1487673664">
    <w:abstractNumId w:val="1"/>
  </w:num>
  <w:num w:numId="6" w16cid:durableId="19002842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6578124">
    <w:abstractNumId w:val="1"/>
  </w:num>
  <w:num w:numId="8" w16cid:durableId="1837259005">
    <w:abstractNumId w:val="1"/>
  </w:num>
  <w:num w:numId="9" w16cid:durableId="20664922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73686968">
    <w:abstractNumId w:val="1"/>
  </w:num>
  <w:num w:numId="11" w16cid:durableId="120196728">
    <w:abstractNumId w:val="1"/>
  </w:num>
  <w:num w:numId="12" w16cid:durableId="1510274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80461707">
    <w:abstractNumId w:val="1"/>
  </w:num>
  <w:num w:numId="14" w16cid:durableId="121702736">
    <w:abstractNumId w:val="1"/>
  </w:num>
  <w:num w:numId="15" w16cid:durableId="220963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4856822">
    <w:abstractNumId w:val="1"/>
  </w:num>
  <w:num w:numId="17" w16cid:durableId="2099474163">
    <w:abstractNumId w:val="1"/>
  </w:num>
  <w:num w:numId="18" w16cid:durableId="1139150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82488490">
    <w:abstractNumId w:val="1"/>
  </w:num>
  <w:num w:numId="20" w16cid:durableId="11834008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30AE"/>
    <w:rsid w:val="005844C3"/>
    <w:rsid w:val="006E7AA1"/>
    <w:rsid w:val="009F5A04"/>
    <w:rsid w:val="00C13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66BEB"/>
  <w15:docId w15:val="{9474C70F-B650-44BE-B555-EFF84613A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1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vyansh Tiwari</cp:lastModifiedBy>
  <cp:revision>2</cp:revision>
  <dcterms:created xsi:type="dcterms:W3CDTF">2025-07-12T16:01:00Z</dcterms:created>
  <dcterms:modified xsi:type="dcterms:W3CDTF">2025-07-12T16:23:00Z</dcterms:modified>
</cp:coreProperties>
</file>